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w:t>
              </w:r>
              <w:proofErr w:type="gramStart"/>
              <w:r>
                <w:rPr>
                  <w:rFonts w:eastAsiaTheme="minorEastAsia"/>
                  <w:color w:val="150EC0"/>
                  <w:lang w:val="en-US" w:eastAsia="zh-CN"/>
                </w:rPr>
                <w:t>CRs, but</w:t>
              </w:r>
              <w:proofErr w:type="gramEnd"/>
              <w:r>
                <w:rPr>
                  <w:rFonts w:eastAsiaTheme="minorEastAsia"/>
                  <w:color w:val="150EC0"/>
                  <w:lang w:val="en-US" w:eastAsia="zh-CN"/>
                </w:rPr>
                <w:t xml:space="preserve">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sidRPr="00BA7DD7">
                <w:rPr>
                  <w:rFonts w:eastAsiaTheme="minorEastAsia"/>
                  <w:color w:val="FF0000"/>
                  <w:lang w:val="en-US" w:eastAsia="zh-CN"/>
                </w:rPr>
                <w:t>RAN</w:t>
              </w:r>
              <w:proofErr w:type="gramEnd"/>
              <w:r w:rsidRPr="00BA7DD7">
                <w:rPr>
                  <w:rFonts w:eastAsiaTheme="minorEastAsia"/>
                  <w:color w:val="FF0000"/>
                  <w:lang w:val="en-US" w:eastAsia="zh-CN"/>
                </w:rPr>
                <w:t xml:space="preserve">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D423E9">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D423E9">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7422B1">
        <w:tc>
          <w:tcPr>
            <w:tcW w:w="1235" w:type="dxa"/>
          </w:tcPr>
          <w:p w14:paraId="77ABCCF5"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7422B1">
        <w:tc>
          <w:tcPr>
            <w:tcW w:w="1235" w:type="dxa"/>
          </w:tcPr>
          <w:p w14:paraId="2887A534" w14:textId="3D800A87" w:rsidR="00631B3E" w:rsidRPr="00115233" w:rsidRDefault="00D05C6F" w:rsidP="007422B1">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7422B1">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7422B1">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7422B1">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7422B1">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7422B1">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7422B1">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7422B1">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7422B1">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7422B1">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7422B1">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7422B1">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7422B1">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7422B1">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7422B1">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7422B1">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7422B1">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7422B1">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7422B1">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7422B1">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7422B1">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7422B1">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7422B1">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7422B1">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7422B1">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7422B1">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7422B1">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7422B1">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D423E9">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D423E9">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7422B1">
        <w:tc>
          <w:tcPr>
            <w:tcW w:w="1235" w:type="dxa"/>
          </w:tcPr>
          <w:p w14:paraId="05B008E8"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7422B1">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7422B1">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7422B1">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7422B1">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7422B1">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7422B1">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7422B1">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7422B1">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7422B1">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7422B1">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7422B1">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7422B1">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7422B1">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7422B1">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7422B1">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7422B1">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7422B1">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7422B1">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7422B1">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7422B1">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7422B1">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7422B1">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7422B1">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7422B1">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7422B1">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A10903">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A10903">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D423E9">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D423E9">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574E8E">
        <w:tc>
          <w:tcPr>
            <w:tcW w:w="1413" w:type="dxa"/>
            <w:tcPrChange w:id="565" w:author="Anindya Saha" w:date="2020-12-08T22:14:00Z">
              <w:tcPr>
                <w:tcW w:w="1235" w:type="dxa"/>
              </w:tcPr>
            </w:tcPrChange>
          </w:tcPr>
          <w:p w14:paraId="0B1EB0B8"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574E8E">
        <w:tc>
          <w:tcPr>
            <w:tcW w:w="1413" w:type="dxa"/>
            <w:tcPrChange w:id="567" w:author="Anindya Saha" w:date="2020-12-08T22:14:00Z">
              <w:tcPr>
                <w:tcW w:w="1235" w:type="dxa"/>
              </w:tcPr>
            </w:tcPrChange>
          </w:tcPr>
          <w:p w14:paraId="53A98EA4" w14:textId="7BC2895B" w:rsidR="00C277EC" w:rsidRPr="00115233" w:rsidRDefault="00BA7DD7" w:rsidP="005E6555">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574E8E">
        <w:tc>
          <w:tcPr>
            <w:tcW w:w="1413" w:type="dxa"/>
            <w:tcPrChange w:id="619" w:author="Anindya Saha" w:date="2020-12-08T22:14:00Z">
              <w:tcPr>
                <w:tcW w:w="1235" w:type="dxa"/>
              </w:tcPr>
            </w:tcPrChange>
          </w:tcPr>
          <w:p w14:paraId="5143A20F" w14:textId="63F9D5F1" w:rsidR="00C277EC" w:rsidRPr="00115233" w:rsidRDefault="00D75467" w:rsidP="005E6555">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5E6555">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5E6555">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5E6555">
            <w:pPr>
              <w:spacing w:after="120"/>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5E6555">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5E6555">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574E8E">
        <w:tc>
          <w:tcPr>
            <w:tcW w:w="1413" w:type="dxa"/>
            <w:tcPrChange w:id="647" w:author="Anindya Saha" w:date="2020-12-08T22:14:00Z">
              <w:tcPr>
                <w:tcW w:w="1235" w:type="dxa"/>
              </w:tcPr>
            </w:tcPrChange>
          </w:tcPr>
          <w:p w14:paraId="2881F074" w14:textId="1D293F29" w:rsidR="00C277EC" w:rsidRPr="00115233" w:rsidRDefault="00574E8E" w:rsidP="005E6555">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5E6555">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5E6555">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5E6555">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574E8E">
        <w:trPr>
          <w:ins w:id="686" w:author="Taga Mohamed Aziz 7TPT" w:date="2020-12-08T19:43:00Z"/>
        </w:trPr>
        <w:tc>
          <w:tcPr>
            <w:tcW w:w="1413" w:type="dxa"/>
          </w:tcPr>
          <w:p w14:paraId="5F224C7B" w14:textId="4FB4DF6B" w:rsidR="00286112" w:rsidRDefault="00286112" w:rsidP="005E6555">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574E8E">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bookmarkStart w:id="717" w:name="_GoBack" w:colFirst="0" w:colLast="0"/>
            <w:proofErr w:type="spellStart"/>
            <w:ins w:id="718"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9" w:author="Sesh Simha" w:date="2020-12-08T16:30:00Z"/>
                <w:rFonts w:eastAsiaTheme="minorEastAsia"/>
                <w:lang w:val="en-US" w:eastAsia="zh-CN"/>
              </w:rPr>
            </w:pPr>
            <w:ins w:id="720"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1" w:author="Sesh Simha" w:date="2020-12-08T16:30:00Z"/>
                <w:rFonts w:eastAsiaTheme="minorEastAsia"/>
                <w:lang w:val="en-US" w:eastAsia="zh-CN"/>
              </w:rPr>
            </w:pPr>
            <w:ins w:id="722"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3" w:author="Sesh Simha" w:date="2020-12-08T16:30:00Z"/>
                <w:rFonts w:eastAsiaTheme="minorEastAsia"/>
                <w:lang w:val="en-US" w:eastAsia="zh-CN"/>
              </w:rPr>
            </w:pPr>
            <w:ins w:id="724" w:author="Sesh Simha" w:date="2020-12-08T16:30:00Z">
              <w:r w:rsidRPr="00045786">
                <w:rPr>
                  <w:rFonts w:eastAsiaTheme="minorEastAsia"/>
                  <w:b/>
                  <w:bCs/>
                  <w:lang w:val="en-US" w:eastAsia="zh-CN"/>
                </w:rPr>
                <w:t>Issue 4-3</w:t>
              </w:r>
              <w:r>
                <w:rPr>
                  <w:rFonts w:eastAsiaTheme="minorEastAsia"/>
                  <w:lang w:val="en-US" w:eastAsia="zh-CN"/>
                </w:rPr>
                <w:t>: Support of Qualcomm’s and Saankhya’s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5" w:author="Sesh Simha" w:date="2020-12-08T16:30:00Z"/>
                <w:lang w:val="en-US" w:eastAsia="zh-CN"/>
              </w:rPr>
            </w:pPr>
            <w:ins w:id="726"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7" w:author="Sesh Simha" w:date="2020-12-08T16:30:00Z"/>
                <w:rFonts w:eastAsiaTheme="minorEastAsia"/>
                <w:b/>
                <w:bCs/>
                <w:lang w:val="en-US" w:eastAsia="zh-CN"/>
              </w:rPr>
            </w:pPr>
            <w:ins w:id="728" w:author="Sesh Simha" w:date="2020-12-08T16:30:00Z">
              <w:r w:rsidRPr="00045786">
                <w:rPr>
                  <w:b/>
                  <w:bCs/>
                  <w:lang w:val="en-US" w:eastAsia="zh-CN"/>
                </w:rPr>
                <w:t>Issue 4-5</w:t>
              </w:r>
              <w:r>
                <w:rPr>
                  <w:lang w:val="en-US" w:eastAsia="zh-CN"/>
                </w:rPr>
                <w:t>: Support Qualcomm’s view.</w:t>
              </w:r>
            </w:ins>
          </w:p>
        </w:tc>
      </w:tr>
      <w:bookmarkEnd w:id="717"/>
    </w:tbl>
    <w:p w14:paraId="3128A53A" w14:textId="77777777" w:rsidR="00C277EC" w:rsidRPr="00115233" w:rsidRDefault="00C277EC" w:rsidP="00C277EC">
      <w:pPr>
        <w:rPr>
          <w:color w:val="0070C0"/>
          <w:lang w:val="en-US" w:eastAsia="zh-CN"/>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5E6555">
        <w:tc>
          <w:tcPr>
            <w:tcW w:w="1242" w:type="dxa"/>
          </w:tcPr>
          <w:p w14:paraId="4057AD68" w14:textId="77777777" w:rsidR="00C277EC" w:rsidRPr="00115233" w:rsidRDefault="00C277EC" w:rsidP="005E6555">
            <w:pPr>
              <w:rPr>
                <w:rFonts w:eastAsiaTheme="minorEastAsia"/>
                <w:b/>
                <w:bCs/>
                <w:lang w:val="en-US" w:eastAsia="zh-CN"/>
              </w:rPr>
            </w:pPr>
          </w:p>
        </w:tc>
        <w:tc>
          <w:tcPr>
            <w:tcW w:w="8615" w:type="dxa"/>
          </w:tcPr>
          <w:p w14:paraId="7EA43B0E" w14:textId="77777777" w:rsidR="00C277EC" w:rsidRPr="00115233" w:rsidRDefault="00C277EC" w:rsidP="005E6555">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5E6555">
        <w:tc>
          <w:tcPr>
            <w:tcW w:w="1242" w:type="dxa"/>
          </w:tcPr>
          <w:p w14:paraId="60471694" w14:textId="70F386F4" w:rsidR="00C277EC" w:rsidRPr="00115233" w:rsidRDefault="00C277EC" w:rsidP="005E6555">
            <w:pPr>
              <w:rPr>
                <w:rFonts w:eastAsiaTheme="minorEastAsia"/>
                <w:b/>
                <w:lang w:val="en-US" w:eastAsia="zh-CN"/>
              </w:rPr>
            </w:pPr>
          </w:p>
        </w:tc>
        <w:tc>
          <w:tcPr>
            <w:tcW w:w="8615" w:type="dxa"/>
          </w:tcPr>
          <w:p w14:paraId="223A09F4" w14:textId="77777777" w:rsidR="00C277EC" w:rsidRPr="00115233" w:rsidRDefault="00C277EC" w:rsidP="005E6555">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5E6555">
        <w:tc>
          <w:tcPr>
            <w:tcW w:w="1235" w:type="dxa"/>
          </w:tcPr>
          <w:p w14:paraId="4CCE3EFD"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E6555">
        <w:tc>
          <w:tcPr>
            <w:tcW w:w="1235" w:type="dxa"/>
          </w:tcPr>
          <w:p w14:paraId="069F3DF1" w14:textId="172C3A56" w:rsidR="00921144" w:rsidRPr="00115233" w:rsidRDefault="00921144" w:rsidP="005E6555">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5E6555">
        <w:tc>
          <w:tcPr>
            <w:tcW w:w="1235" w:type="dxa"/>
          </w:tcPr>
          <w:p w14:paraId="325EB394" w14:textId="77777777" w:rsidR="00921144" w:rsidRPr="00115233" w:rsidRDefault="00921144" w:rsidP="005E6555">
            <w:pPr>
              <w:spacing w:after="120"/>
              <w:rPr>
                <w:rFonts w:eastAsiaTheme="minorEastAsia"/>
                <w:lang w:val="en-US" w:eastAsia="zh-CN"/>
              </w:rPr>
            </w:pPr>
          </w:p>
        </w:tc>
        <w:tc>
          <w:tcPr>
            <w:tcW w:w="8396" w:type="dxa"/>
          </w:tcPr>
          <w:p w14:paraId="761BF08E" w14:textId="77777777" w:rsidR="00921144" w:rsidRPr="00115233" w:rsidRDefault="00921144" w:rsidP="005E6555">
            <w:pPr>
              <w:spacing w:after="120"/>
              <w:rPr>
                <w:rFonts w:eastAsiaTheme="minorEastAsia"/>
                <w:lang w:val="en-US" w:eastAsia="zh-CN"/>
              </w:rPr>
            </w:pPr>
          </w:p>
        </w:tc>
      </w:tr>
      <w:tr w:rsidR="00921144" w:rsidRPr="00115233" w14:paraId="0C51A72B" w14:textId="77777777" w:rsidTr="005E6555">
        <w:tc>
          <w:tcPr>
            <w:tcW w:w="1235" w:type="dxa"/>
          </w:tcPr>
          <w:p w14:paraId="78FD957D" w14:textId="77777777" w:rsidR="00921144" w:rsidRPr="00115233" w:rsidRDefault="00921144" w:rsidP="005E6555">
            <w:pPr>
              <w:spacing w:after="120"/>
              <w:rPr>
                <w:rFonts w:eastAsiaTheme="minorEastAsia"/>
                <w:lang w:val="en-US" w:eastAsia="zh-CN"/>
              </w:rPr>
            </w:pPr>
          </w:p>
        </w:tc>
        <w:tc>
          <w:tcPr>
            <w:tcW w:w="8396" w:type="dxa"/>
          </w:tcPr>
          <w:p w14:paraId="335CDB31" w14:textId="77777777" w:rsidR="00921144" w:rsidRPr="00115233" w:rsidRDefault="00921144" w:rsidP="005E6555">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5E6555">
        <w:tc>
          <w:tcPr>
            <w:tcW w:w="1242" w:type="dxa"/>
          </w:tcPr>
          <w:p w14:paraId="0C768722" w14:textId="77777777" w:rsidR="00921144" w:rsidRPr="00115233" w:rsidRDefault="00921144" w:rsidP="005E6555">
            <w:pPr>
              <w:rPr>
                <w:rFonts w:eastAsiaTheme="minorEastAsia"/>
                <w:b/>
                <w:bCs/>
                <w:lang w:val="en-US" w:eastAsia="zh-CN"/>
              </w:rPr>
            </w:pPr>
          </w:p>
        </w:tc>
        <w:tc>
          <w:tcPr>
            <w:tcW w:w="8615" w:type="dxa"/>
          </w:tcPr>
          <w:p w14:paraId="3A2AE0A5" w14:textId="77777777" w:rsidR="00921144" w:rsidRPr="00115233" w:rsidRDefault="00921144" w:rsidP="005E6555">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5E6555">
        <w:tc>
          <w:tcPr>
            <w:tcW w:w="1242" w:type="dxa"/>
          </w:tcPr>
          <w:p w14:paraId="7C45ED00" w14:textId="67B04929" w:rsidR="00921144" w:rsidRPr="00115233" w:rsidRDefault="00921144" w:rsidP="005E6555">
            <w:pPr>
              <w:rPr>
                <w:rFonts w:eastAsiaTheme="minorEastAsia"/>
                <w:b/>
                <w:lang w:val="en-US" w:eastAsia="zh-CN"/>
              </w:rPr>
            </w:pPr>
          </w:p>
        </w:tc>
        <w:tc>
          <w:tcPr>
            <w:tcW w:w="8615" w:type="dxa"/>
          </w:tcPr>
          <w:p w14:paraId="21A2184E" w14:textId="77777777" w:rsidR="00921144" w:rsidRPr="00115233" w:rsidRDefault="00921144" w:rsidP="005E6555">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lastRenderedPageBreak/>
        <w:t>References</w:t>
      </w:r>
    </w:p>
    <w:p w14:paraId="01183ADA" w14:textId="3CFACF26" w:rsidR="00115233" w:rsidRDefault="005771A2" w:rsidP="00115233">
      <w:pPr>
        <w:ind w:left="300" w:hangingChars="150" w:hanging="300"/>
        <w:rPr>
          <w:rFonts w:ascii="Times" w:hAnsi="Times" w:cs="Times"/>
          <w:bCs/>
          <w:color w:val="000000"/>
          <w:lang w:val="en-US"/>
        </w:rPr>
      </w:pPr>
      <w:bookmarkStart w:id="729"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Jio,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Saankhya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Jio,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Saankhya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729"/>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C5D8E" w14:textId="77777777" w:rsidR="0055296C" w:rsidRDefault="0055296C" w:rsidP="005771A2">
      <w:pPr>
        <w:spacing w:after="0" w:line="240" w:lineRule="auto"/>
      </w:pPr>
      <w:r>
        <w:separator/>
      </w:r>
    </w:p>
  </w:endnote>
  <w:endnote w:type="continuationSeparator" w:id="0">
    <w:p w14:paraId="50A9464B" w14:textId="77777777" w:rsidR="0055296C" w:rsidRDefault="0055296C"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D00741" w:rsidRDefault="00D00741">
    <w:pPr>
      <w:pStyle w:val="Footer"/>
    </w:pPr>
    <w:r>
      <w:rPr>
        <w:noProof/>
        <w:lang w:val="de-DE" w:eastAsia="de-DE"/>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D00741" w:rsidRPr="00F81440" w:rsidRDefault="00D00741"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87BE7" w14:textId="77777777" w:rsidR="0055296C" w:rsidRDefault="0055296C" w:rsidP="005771A2">
      <w:pPr>
        <w:spacing w:after="0" w:line="240" w:lineRule="auto"/>
      </w:pPr>
      <w:r>
        <w:separator/>
      </w:r>
    </w:p>
  </w:footnote>
  <w:footnote w:type="continuationSeparator" w:id="0">
    <w:p w14:paraId="5B466674" w14:textId="77777777" w:rsidR="0055296C" w:rsidRDefault="0055296C"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4E43"/>
    <w:rsid w:val="006C643E"/>
    <w:rsid w:val="006D03D5"/>
    <w:rsid w:val="006D2932"/>
    <w:rsid w:val="006D2A5C"/>
    <w:rsid w:val="006D358A"/>
    <w:rsid w:val="006D3671"/>
    <w:rsid w:val="006D3E54"/>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E8C"/>
    <w:rsid w:val="00CB6DA7"/>
    <w:rsid w:val="00CB7E4C"/>
    <w:rsid w:val="00CC0B57"/>
    <w:rsid w:val="00CC0E51"/>
    <w:rsid w:val="00CC25B4"/>
    <w:rsid w:val="00CC2E04"/>
    <w:rsid w:val="00CC3BE0"/>
    <w:rsid w:val="00CC5F88"/>
    <w:rsid w:val="00CC5FCA"/>
    <w:rsid w:val="00CC69C8"/>
    <w:rsid w:val="00CC77A2"/>
    <w:rsid w:val="00CD247D"/>
    <w:rsid w:val="00CD24D3"/>
    <w:rsid w:val="00CD307E"/>
    <w:rsid w:val="00CD3416"/>
    <w:rsid w:val="00CD3F11"/>
    <w:rsid w:val="00CD40F8"/>
    <w:rsid w:val="00CD6A1B"/>
    <w:rsid w:val="00CD6A5F"/>
    <w:rsid w:val="00CD717E"/>
    <w:rsid w:val="00CD72F8"/>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C0B"/>
    <w:rsid w:val="00E06466"/>
    <w:rsid w:val="00E06FDA"/>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D48"/>
    <w:rsid w:val="00FD7AA7"/>
    <w:rsid w:val="00FE3448"/>
    <w:rsid w:val="00FE63D8"/>
    <w:rsid w:val="00FE6C57"/>
    <w:rsid w:val="00FE7E61"/>
    <w:rsid w:val="00FF07FD"/>
    <w:rsid w:val="00FF1354"/>
    <w:rsid w:val="00FF168F"/>
    <w:rsid w:val="00FF1FCB"/>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45AED1CC-8FD9-4F81-B1ED-9D3FD5360F85}">
  <ds:schemaRefs>
    <ds:schemaRef ds:uri="http://schemas.microsoft.com/office/infopath/2007/PartnerControls"/>
    <ds:schemaRef ds:uri="http://purl.org/dc/elements/1.1/"/>
    <ds:schemaRef ds:uri="http://schemas.microsoft.com/office/2006/metadata/properties"/>
    <ds:schemaRef ds:uri="e939831e-c06f-4f29-adb7-4934f7ba09a7"/>
    <ds:schemaRef ds:uri="http://purl.org/dc/terms/"/>
    <ds:schemaRef ds:uri="http://schemas.openxmlformats.org/package/2006/metadata/core-properties"/>
    <ds:schemaRef ds:uri="http://schemas.microsoft.com/office/2006/documentManagement/types"/>
    <ds:schemaRef ds:uri="a992d4b8-90c9-40b9-a291-6e2cfe546e5d"/>
    <ds:schemaRef ds:uri="http://www.w3.org/XML/1998/namespace"/>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7559B6-BB86-4728-B5A8-26AB90E50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207</Words>
  <Characters>1828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Sesh Simha</cp:lastModifiedBy>
  <cp:revision>2</cp:revision>
  <cp:lastPrinted>2019-04-25T09:09:00Z</cp:lastPrinted>
  <dcterms:created xsi:type="dcterms:W3CDTF">2020-12-08T21:30:00Z</dcterms:created>
  <dcterms:modified xsi:type="dcterms:W3CDTF">2020-12-0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